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37E95B" w14:textId="7FBCFBD3" w:rsidR="00FB3017" w:rsidRDefault="00E41DA9" w:rsidP="00FB3017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17398185"/>
      <w:bookmarkStart w:id="1" w:name="_Hlk481704244"/>
      <w:bookmarkStart w:id="2" w:name="_Hlk479259614"/>
      <w:bookmarkStart w:id="3" w:name="_Hlk483381336"/>
      <w:bookmarkStart w:id="4" w:name="_Hlk487144065"/>
      <w:bookmarkStart w:id="5" w:name="_Hlk486522840"/>
      <w:r w:rsidRPr="00E41DA9">
        <w:rPr>
          <w:rFonts w:ascii="Verdana" w:eastAsia="Times New Roman" w:hAnsi="Verdana" w:cs="Times New Roman"/>
          <w:bCs/>
          <w:noProof/>
          <w:sz w:val="36"/>
          <w:szCs w:val="28"/>
        </w:rPr>
        <w:t>Why Come to Church?</w:t>
      </w:r>
    </w:p>
    <w:p w14:paraId="25F4D071" w14:textId="7076284A" w:rsidR="006E70B6" w:rsidRPr="006E70B6" w:rsidRDefault="006E70B6" w:rsidP="006E70B6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r w:rsidRPr="006E70B6">
        <w:rPr>
          <w:rFonts w:ascii="Verdana" w:eastAsia="Times New Roman" w:hAnsi="Verdana" w:cs="Times New Roman"/>
          <w:bCs/>
          <w:noProof/>
          <w:sz w:val="36"/>
          <w:szCs w:val="28"/>
        </w:rPr>
        <w:t>(</w:t>
      </w:r>
      <w:r w:rsidR="00E41DA9" w:rsidRPr="00E41DA9">
        <w:rPr>
          <w:rFonts w:ascii="Verdana" w:eastAsia="Times New Roman" w:hAnsi="Verdana" w:cs="Times New Roman"/>
          <w:bCs/>
          <w:noProof/>
          <w:sz w:val="36"/>
          <w:szCs w:val="28"/>
        </w:rPr>
        <w:t>Romans - Part 2</w:t>
      </w:r>
      <w:r w:rsidRPr="00B600AF">
        <w:rPr>
          <w:rFonts w:ascii="Verdana" w:eastAsia="Times New Roman" w:hAnsi="Verdana" w:cs="Times New Roman"/>
          <w:bCs/>
          <w:noProof/>
          <w:sz w:val="36"/>
          <w:szCs w:val="28"/>
        </w:rPr>
        <w:t>)</w:t>
      </w:r>
    </w:p>
    <w:p w14:paraId="0E0020B4" w14:textId="123A4B21" w:rsidR="00FB3017" w:rsidRPr="00B27138" w:rsidRDefault="00027975" w:rsidP="00FB3017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B27138">
        <w:rPr>
          <w:rFonts w:ascii="Century Gothic" w:eastAsia="Times New Roman" w:hAnsi="Century Gothic" w:cs="Tahoma"/>
          <w:sz w:val="32"/>
          <w:szCs w:val="24"/>
        </w:rPr>
        <w:t xml:space="preserve">Morning, </w:t>
      </w:r>
      <w:r w:rsidR="00F46A27">
        <w:rPr>
          <w:rFonts w:ascii="Century Gothic" w:eastAsia="Times New Roman" w:hAnsi="Century Gothic" w:cs="Tahoma"/>
          <w:sz w:val="32"/>
          <w:szCs w:val="24"/>
        </w:rPr>
        <w:t xml:space="preserve">October </w:t>
      </w:r>
      <w:r w:rsidR="00E41DA9">
        <w:rPr>
          <w:rFonts w:ascii="Century Gothic" w:eastAsia="Times New Roman" w:hAnsi="Century Gothic" w:cs="Tahoma"/>
          <w:sz w:val="32"/>
          <w:szCs w:val="24"/>
        </w:rPr>
        <w:t>13</w:t>
      </w:r>
      <w:r w:rsidR="00F46A27">
        <w:rPr>
          <w:rFonts w:ascii="Century Gothic" w:eastAsia="Times New Roman" w:hAnsi="Century Gothic" w:cs="Tahoma"/>
          <w:sz w:val="32"/>
          <w:szCs w:val="24"/>
        </w:rPr>
        <w:t>, 2019</w:t>
      </w:r>
    </w:p>
    <w:p w14:paraId="245B38DE" w14:textId="469602C6" w:rsidR="005236A0" w:rsidRPr="00B27138" w:rsidRDefault="00E41DA9" w:rsidP="004344E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 w:rsidRPr="00E41DA9">
        <w:rPr>
          <w:rFonts w:ascii="Century Gothic" w:eastAsia="Times New Roman" w:hAnsi="Century Gothic" w:cs="Tahoma"/>
          <w:bCs/>
          <w:i/>
          <w:sz w:val="28"/>
          <w:szCs w:val="24"/>
        </w:rPr>
        <w:t>Romans 1:8-15</w:t>
      </w:r>
    </w:p>
    <w:bookmarkEnd w:id="0"/>
    <w:p w14:paraId="7CFB45B8" w14:textId="77777777" w:rsidR="005236A0" w:rsidRPr="00B27138" w:rsidRDefault="005236A0" w:rsidP="005236A0">
      <w:pPr>
        <w:pStyle w:val="NoSpacing"/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</w:p>
    <w:p w14:paraId="47FAC59E" w14:textId="5AA1670D" w:rsidR="0058594E" w:rsidRPr="00B27138" w:rsidRDefault="0058594E" w:rsidP="005236A0">
      <w:pPr>
        <w:pStyle w:val="NoSpacing"/>
        <w:jc w:val="center"/>
        <w:rPr>
          <w:rFonts w:ascii="Century Gothic" w:hAnsi="Century Gothic"/>
          <w:bCs/>
          <w:sz w:val="28"/>
          <w:szCs w:val="28"/>
        </w:rPr>
      </w:pPr>
      <w:r w:rsidRPr="00B27138">
        <w:rPr>
          <w:rFonts w:ascii="Century Gothic" w:hAnsi="Century Gothic"/>
          <w:bCs/>
          <w:sz w:val="28"/>
          <w:szCs w:val="28"/>
        </w:rPr>
        <w:t>Discover this event in the Bible App.</w:t>
      </w:r>
      <w:bookmarkEnd w:id="1"/>
      <w:bookmarkEnd w:id="2"/>
      <w:bookmarkEnd w:id="3"/>
      <w:bookmarkEnd w:id="4"/>
      <w:bookmarkEnd w:id="5"/>
    </w:p>
    <w:p w14:paraId="2273E03F" w14:textId="081FF8D8" w:rsidR="00FB3017" w:rsidRDefault="00FB3017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4D9A254C" w14:textId="2D95C29B" w:rsidR="008D5E2B" w:rsidRDefault="008D5E2B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655780A9" w14:textId="77777777" w:rsidR="008D5E2B" w:rsidRDefault="008D5E2B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06FF561D" w14:textId="0C973C27" w:rsidR="00075913" w:rsidRDefault="00075913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20EB5EB0" w14:textId="009C5A76" w:rsidR="00075913" w:rsidRDefault="00075913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09471027" w14:textId="77777777" w:rsidR="00075913" w:rsidRDefault="00075913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3831A805" w14:textId="77777777" w:rsidR="00C93208" w:rsidRDefault="00C93208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63D11093" w14:textId="090A923D" w:rsidR="00A667F2" w:rsidRDefault="00A667F2" w:rsidP="00075913">
      <w:pPr>
        <w:pStyle w:val="NoSpacing"/>
        <w:rPr>
          <w:rFonts w:ascii="Century Gothic" w:hAnsi="Century Gothic"/>
          <w:b/>
          <w:bCs/>
          <w:sz w:val="28"/>
          <w:szCs w:val="28"/>
        </w:rPr>
      </w:pPr>
      <w:bookmarkStart w:id="6" w:name="_Hlk17402430"/>
    </w:p>
    <w:p w14:paraId="7598F5F0" w14:textId="77777777" w:rsidR="008D5E2B" w:rsidRDefault="008D5E2B" w:rsidP="00075913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0C6350F7" w14:textId="77777777" w:rsidR="00877A1F" w:rsidRPr="002B77F6" w:rsidRDefault="00877A1F" w:rsidP="004E361B">
      <w:pPr>
        <w:pStyle w:val="NoSpacing"/>
        <w:rPr>
          <w:rFonts w:ascii="Century Gothic" w:hAnsi="Century Gothic"/>
          <w:b/>
          <w:bCs/>
          <w:i/>
          <w:iCs/>
          <w:sz w:val="28"/>
          <w:szCs w:val="28"/>
        </w:rPr>
      </w:pPr>
      <w:r w:rsidRPr="002B77F6">
        <w:rPr>
          <w:rFonts w:ascii="Century Gothic" w:hAnsi="Century Gothic"/>
          <w:b/>
          <w:bCs/>
          <w:i/>
          <w:iCs/>
          <w:sz w:val="28"/>
          <w:szCs w:val="28"/>
        </w:rPr>
        <w:t>Big Question:</w:t>
      </w:r>
    </w:p>
    <w:p w14:paraId="172A6705" w14:textId="77777777" w:rsidR="00877A1F" w:rsidRDefault="00877A1F" w:rsidP="004E361B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</w:p>
    <w:p w14:paraId="6A3555C7" w14:textId="060C3FF8" w:rsidR="004E361B" w:rsidRDefault="008D5E2B" w:rsidP="004E361B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  <w:r w:rsidRPr="008D5E2B">
        <w:rPr>
          <w:rFonts w:ascii="Century Gothic" w:hAnsi="Century Gothic"/>
          <w:b/>
          <w:bCs/>
          <w:iCs/>
          <w:sz w:val="28"/>
          <w:szCs w:val="28"/>
        </w:rPr>
        <w:t>Why come to church?</w:t>
      </w:r>
    </w:p>
    <w:p w14:paraId="118D229D" w14:textId="6E759FBF" w:rsidR="00877A1F" w:rsidRDefault="00877A1F" w:rsidP="004E361B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</w:p>
    <w:p w14:paraId="5F196F7C" w14:textId="34FAD941" w:rsidR="004E361B" w:rsidRDefault="008D5E2B" w:rsidP="008D5E2B">
      <w:pPr>
        <w:pStyle w:val="ListParagraph"/>
        <w:numPr>
          <w:ilvl w:val="0"/>
          <w:numId w:val="3"/>
        </w:numPr>
        <w:rPr>
          <w:rFonts w:ascii="Century Gothic" w:hAnsi="Century Gothic"/>
          <w:b/>
          <w:bCs/>
          <w:iCs/>
          <w:sz w:val="28"/>
          <w:szCs w:val="28"/>
        </w:rPr>
      </w:pPr>
      <w:r w:rsidRPr="008D5E2B">
        <w:rPr>
          <w:rFonts w:ascii="Century Gothic" w:hAnsi="Century Gothic"/>
          <w:b/>
          <w:bCs/>
          <w:iCs/>
          <w:sz w:val="28"/>
          <w:szCs w:val="28"/>
        </w:rPr>
        <w:t xml:space="preserve">Paul wants to </w:t>
      </w:r>
      <w:r>
        <w:rPr>
          <w:rFonts w:ascii="Century Gothic" w:hAnsi="Century Gothic"/>
          <w:b/>
          <w:bCs/>
          <w:iCs/>
          <w:sz w:val="28"/>
          <w:szCs w:val="28"/>
        </w:rPr>
        <w:t>______</w:t>
      </w:r>
      <w:r w:rsidRPr="008D5E2B">
        <w:rPr>
          <w:rFonts w:ascii="Century Gothic" w:hAnsi="Century Gothic"/>
          <w:b/>
          <w:bCs/>
          <w:i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iCs/>
          <w:sz w:val="28"/>
          <w:szCs w:val="28"/>
        </w:rPr>
        <w:t>________________</w:t>
      </w:r>
      <w:r w:rsidRPr="008D5E2B">
        <w:rPr>
          <w:rFonts w:ascii="Century Gothic" w:hAnsi="Century Gothic"/>
          <w:b/>
          <w:bCs/>
          <w:iCs/>
          <w:sz w:val="28"/>
          <w:szCs w:val="28"/>
        </w:rPr>
        <w:t>. (11, 13b)</w:t>
      </w:r>
    </w:p>
    <w:p w14:paraId="3BD62171" w14:textId="15E29CC9" w:rsidR="00877A1F" w:rsidRDefault="00877A1F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31A57608" w14:textId="33ADCE6C" w:rsidR="00877A1F" w:rsidRDefault="00877A1F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2DD4E3F2" w14:textId="7524A006" w:rsidR="00877A1F" w:rsidRDefault="00877A1F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191C02F0" w14:textId="77777777" w:rsidR="00D9265A" w:rsidRDefault="00D9265A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48B69CAF" w14:textId="20A5CC27" w:rsidR="00877A1F" w:rsidRDefault="00877A1F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6B1F0C98" w14:textId="77777777" w:rsidR="008D5E2B" w:rsidRPr="008D5E2B" w:rsidRDefault="008D5E2B" w:rsidP="008D5E2B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1395C133" w14:textId="0AEAC1F2" w:rsidR="00877A1F" w:rsidRPr="00877A1F" w:rsidRDefault="008D5E2B" w:rsidP="008D5E2B">
      <w:pPr>
        <w:pStyle w:val="ListParagraph"/>
        <w:numPr>
          <w:ilvl w:val="0"/>
          <w:numId w:val="3"/>
        </w:numPr>
        <w:rPr>
          <w:rFonts w:ascii="Century Gothic" w:hAnsi="Century Gothic"/>
          <w:b/>
          <w:bCs/>
          <w:iCs/>
          <w:sz w:val="28"/>
          <w:szCs w:val="28"/>
        </w:rPr>
      </w:pPr>
      <w:r w:rsidRPr="008D5E2B">
        <w:rPr>
          <w:rFonts w:ascii="Century Gothic" w:hAnsi="Century Gothic"/>
          <w:b/>
          <w:bCs/>
          <w:iCs/>
          <w:sz w:val="28"/>
          <w:szCs w:val="28"/>
        </w:rPr>
        <w:lastRenderedPageBreak/>
        <w:t xml:space="preserve">Paul wants to </w:t>
      </w:r>
      <w:r>
        <w:rPr>
          <w:rFonts w:ascii="Century Gothic" w:hAnsi="Century Gothic"/>
          <w:b/>
          <w:bCs/>
          <w:iCs/>
          <w:sz w:val="28"/>
          <w:szCs w:val="28"/>
        </w:rPr>
        <w:t>_____</w:t>
      </w:r>
      <w:r w:rsidRPr="008D5E2B">
        <w:rPr>
          <w:rFonts w:ascii="Century Gothic" w:hAnsi="Century Gothic"/>
          <w:b/>
          <w:bCs/>
          <w:i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iCs/>
          <w:sz w:val="28"/>
          <w:szCs w:val="28"/>
        </w:rPr>
        <w:t>________________</w:t>
      </w:r>
      <w:r w:rsidRPr="008D5E2B">
        <w:rPr>
          <w:rFonts w:ascii="Century Gothic" w:hAnsi="Century Gothic"/>
          <w:b/>
          <w:bCs/>
          <w:iCs/>
          <w:sz w:val="28"/>
          <w:szCs w:val="28"/>
        </w:rPr>
        <w:t>. (12)</w:t>
      </w:r>
    </w:p>
    <w:p w14:paraId="04CE3B4E" w14:textId="6D7686CB" w:rsidR="00877A1F" w:rsidRDefault="00877A1F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771DFB73" w14:textId="54446595" w:rsidR="00877A1F" w:rsidRDefault="00877A1F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5EF9FA3E" w14:textId="6A0BEC13" w:rsidR="00877A1F" w:rsidRDefault="00877A1F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666C8FEF" w14:textId="77777777" w:rsidR="00D9265A" w:rsidRDefault="00D9265A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60C845CB" w14:textId="7E2A603F" w:rsidR="00877A1F" w:rsidRDefault="00877A1F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7F8699DE" w14:textId="40EB1EA3" w:rsidR="008D5E2B" w:rsidRPr="002B77F6" w:rsidRDefault="008D5E2B" w:rsidP="00877A1F">
      <w:pPr>
        <w:rPr>
          <w:rFonts w:ascii="Century Gothic" w:hAnsi="Century Gothic"/>
          <w:b/>
          <w:bCs/>
          <w:i/>
          <w:iCs/>
          <w:sz w:val="28"/>
          <w:szCs w:val="28"/>
        </w:rPr>
      </w:pPr>
      <w:r w:rsidRPr="002B77F6">
        <w:rPr>
          <w:rFonts w:ascii="Century Gothic" w:hAnsi="Century Gothic"/>
          <w:b/>
          <w:bCs/>
          <w:i/>
          <w:iCs/>
          <w:sz w:val="28"/>
          <w:szCs w:val="28"/>
        </w:rPr>
        <w:t>Big Answer:</w:t>
      </w:r>
    </w:p>
    <w:p w14:paraId="1703177A" w14:textId="77777777" w:rsidR="002B77F6" w:rsidRPr="008D5E2B" w:rsidRDefault="002B77F6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64E75364" w14:textId="75D535B6" w:rsidR="008D5E2B" w:rsidRDefault="008D5E2B" w:rsidP="00877A1F">
      <w:pPr>
        <w:rPr>
          <w:rFonts w:ascii="Century Gothic" w:hAnsi="Century Gothic"/>
          <w:b/>
          <w:bCs/>
          <w:iCs/>
          <w:sz w:val="28"/>
          <w:szCs w:val="28"/>
        </w:rPr>
      </w:pPr>
      <w:r w:rsidRPr="008D5E2B">
        <w:rPr>
          <w:rFonts w:ascii="Century Gothic" w:hAnsi="Century Gothic"/>
          <w:b/>
          <w:bCs/>
          <w:iCs/>
          <w:sz w:val="28"/>
          <w:szCs w:val="28"/>
        </w:rPr>
        <w:t xml:space="preserve">We </w:t>
      </w:r>
      <w:r>
        <w:rPr>
          <w:rFonts w:ascii="Century Gothic" w:hAnsi="Century Gothic"/>
          <w:b/>
          <w:bCs/>
          <w:iCs/>
          <w:sz w:val="28"/>
          <w:szCs w:val="28"/>
        </w:rPr>
        <w:t>_______</w:t>
      </w:r>
      <w:r w:rsidRPr="008D5E2B">
        <w:rPr>
          <w:rFonts w:ascii="Century Gothic" w:hAnsi="Century Gothic"/>
          <w:b/>
          <w:bCs/>
          <w:iCs/>
          <w:sz w:val="28"/>
          <w:szCs w:val="28"/>
        </w:rPr>
        <w:t xml:space="preserve"> to </w:t>
      </w:r>
      <w:r>
        <w:rPr>
          <w:rFonts w:ascii="Century Gothic" w:hAnsi="Century Gothic"/>
          <w:b/>
          <w:bCs/>
          <w:iCs/>
          <w:sz w:val="28"/>
          <w:szCs w:val="28"/>
        </w:rPr>
        <w:t>_______</w:t>
      </w:r>
      <w:r w:rsidRPr="008D5E2B">
        <w:rPr>
          <w:rFonts w:ascii="Century Gothic" w:hAnsi="Century Gothic"/>
          <w:b/>
          <w:bCs/>
          <w:iCs/>
          <w:sz w:val="28"/>
          <w:szCs w:val="28"/>
        </w:rPr>
        <w:t xml:space="preserve"> and </w:t>
      </w:r>
      <w:r>
        <w:rPr>
          <w:rFonts w:ascii="Century Gothic" w:hAnsi="Century Gothic"/>
          <w:b/>
          <w:bCs/>
          <w:iCs/>
          <w:sz w:val="28"/>
          <w:szCs w:val="28"/>
        </w:rPr>
        <w:t>______</w:t>
      </w:r>
      <w:r w:rsidRPr="008D5E2B">
        <w:rPr>
          <w:rFonts w:ascii="Century Gothic" w:hAnsi="Century Gothic"/>
          <w:b/>
          <w:bCs/>
          <w:i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iCs/>
          <w:sz w:val="28"/>
          <w:szCs w:val="28"/>
        </w:rPr>
        <w:t>________________</w:t>
      </w:r>
      <w:r w:rsidRPr="008D5E2B">
        <w:rPr>
          <w:rFonts w:ascii="Century Gothic" w:hAnsi="Century Gothic"/>
          <w:b/>
          <w:bCs/>
          <w:iCs/>
          <w:sz w:val="28"/>
          <w:szCs w:val="28"/>
        </w:rPr>
        <w:t>!</w:t>
      </w:r>
    </w:p>
    <w:p w14:paraId="0F7A8347" w14:textId="6A0AED84" w:rsidR="00B47690" w:rsidRDefault="00B47690" w:rsidP="00877A1F">
      <w:pPr>
        <w:rPr>
          <w:rFonts w:ascii="Century Gothic" w:hAnsi="Century Gothic"/>
          <w:b/>
          <w:bCs/>
          <w:iCs/>
          <w:sz w:val="28"/>
          <w:szCs w:val="28"/>
        </w:rPr>
      </w:pPr>
    </w:p>
    <w:p w14:paraId="4046E008" w14:textId="10F45508" w:rsidR="00B47690" w:rsidRPr="008D5E2B" w:rsidRDefault="00B47690" w:rsidP="00877A1F">
      <w:pPr>
        <w:rPr>
          <w:rFonts w:ascii="Century Gothic" w:hAnsi="Century Gothic"/>
          <w:b/>
          <w:bCs/>
          <w:iCs/>
          <w:sz w:val="28"/>
          <w:szCs w:val="28"/>
        </w:rPr>
      </w:pPr>
      <w:r w:rsidRPr="00B47690">
        <w:rPr>
          <w:rFonts w:ascii="Century Gothic" w:hAnsi="Century Gothic"/>
          <w:b/>
          <w:bCs/>
          <w:iCs/>
          <w:sz w:val="28"/>
          <w:szCs w:val="28"/>
        </w:rPr>
        <w:t xml:space="preserve">Church is </w:t>
      </w:r>
      <w:r>
        <w:rPr>
          <w:rFonts w:ascii="Century Gothic" w:hAnsi="Century Gothic"/>
          <w:b/>
          <w:bCs/>
          <w:iCs/>
          <w:sz w:val="28"/>
          <w:szCs w:val="28"/>
        </w:rPr>
        <w:t xml:space="preserve">__________ to worship Jesus and to _____ </w:t>
      </w:r>
      <w:r w:rsidRPr="00B47690">
        <w:rPr>
          <w:rFonts w:ascii="Century Gothic" w:hAnsi="Century Gothic"/>
          <w:b/>
          <w:bCs/>
          <w:iCs/>
          <w:sz w:val="28"/>
          <w:szCs w:val="28"/>
        </w:rPr>
        <w:t xml:space="preserve">and </w:t>
      </w:r>
      <w:r>
        <w:rPr>
          <w:rFonts w:ascii="Century Gothic" w:hAnsi="Century Gothic"/>
          <w:b/>
          <w:bCs/>
          <w:iCs/>
          <w:sz w:val="28"/>
          <w:szCs w:val="28"/>
        </w:rPr>
        <w:t>_____</w:t>
      </w:r>
      <w:r w:rsidRPr="00B47690">
        <w:rPr>
          <w:rFonts w:ascii="Century Gothic" w:hAnsi="Century Gothic"/>
          <w:b/>
          <w:bCs/>
          <w:iCs/>
          <w:sz w:val="28"/>
          <w:szCs w:val="28"/>
        </w:rPr>
        <w:t xml:space="preserve"> spiritual </w:t>
      </w:r>
      <w:r>
        <w:rPr>
          <w:rFonts w:ascii="Century Gothic" w:hAnsi="Century Gothic"/>
          <w:b/>
          <w:bCs/>
          <w:iCs/>
          <w:sz w:val="28"/>
          <w:szCs w:val="28"/>
        </w:rPr>
        <w:t>________________</w:t>
      </w:r>
      <w:r w:rsidRPr="00B47690">
        <w:rPr>
          <w:rFonts w:ascii="Century Gothic" w:hAnsi="Century Gothic"/>
          <w:b/>
          <w:bCs/>
          <w:iCs/>
          <w:sz w:val="28"/>
          <w:szCs w:val="28"/>
        </w:rPr>
        <w:t>.</w:t>
      </w:r>
    </w:p>
    <w:p w14:paraId="5A2B8BBE" w14:textId="2DBA773A" w:rsidR="000E52B5" w:rsidRDefault="000E52B5" w:rsidP="002B77F6">
      <w:bookmarkStart w:id="7" w:name="_GoBack"/>
      <w:bookmarkEnd w:id="7"/>
    </w:p>
    <w:p w14:paraId="657CBDAA" w14:textId="77777777" w:rsidR="00B47690" w:rsidRDefault="00B47690" w:rsidP="002B77F6"/>
    <w:p w14:paraId="3ABB597B" w14:textId="1C3C8E4B" w:rsidR="00877A1F" w:rsidRPr="00877A1F" w:rsidRDefault="00877A1F" w:rsidP="00877A1F">
      <w:pPr>
        <w:rPr>
          <w:rFonts w:ascii="Century Gothic" w:hAnsi="Century Gothic"/>
          <w:b/>
          <w:bCs/>
          <w:i/>
          <w:iCs/>
          <w:sz w:val="28"/>
          <w:szCs w:val="28"/>
        </w:rPr>
      </w:pPr>
      <w:r w:rsidRPr="00877A1F">
        <w:rPr>
          <w:rFonts w:ascii="Century Gothic" w:hAnsi="Century Gothic"/>
          <w:b/>
          <w:bCs/>
          <w:i/>
          <w:iCs/>
          <w:sz w:val="28"/>
          <w:szCs w:val="28"/>
        </w:rPr>
        <w:t>So What?</w:t>
      </w:r>
    </w:p>
    <w:bookmarkEnd w:id="6"/>
    <w:p w14:paraId="22B40058" w14:textId="503C2867" w:rsidR="00F72934" w:rsidRPr="004E361B" w:rsidRDefault="002B77F6" w:rsidP="00877A1F">
      <w:pPr>
        <w:pStyle w:val="NoSpacing"/>
        <w:rPr>
          <w:rFonts w:ascii="Century Gothic" w:hAnsi="Century Gothic"/>
          <w:b/>
          <w:bCs/>
          <w:iCs/>
          <w:sz w:val="28"/>
          <w:szCs w:val="28"/>
        </w:rPr>
      </w:pPr>
      <w:r>
        <w:rPr>
          <w:rFonts w:ascii="Century Gothic" w:hAnsi="Century Gothic"/>
          <w:b/>
          <w:bCs/>
          <w:iCs/>
          <w:sz w:val="28"/>
          <w:szCs w:val="28"/>
        </w:rPr>
        <w:t>________</w:t>
      </w:r>
      <w:r w:rsidRPr="002B77F6">
        <w:rPr>
          <w:rFonts w:ascii="Century Gothic" w:hAnsi="Century Gothic"/>
          <w:b/>
          <w:bCs/>
          <w:iCs/>
          <w:sz w:val="28"/>
          <w:szCs w:val="28"/>
        </w:rPr>
        <w:t xml:space="preserve"> all </w:t>
      </w:r>
      <w:r>
        <w:rPr>
          <w:rFonts w:ascii="Century Gothic" w:hAnsi="Century Gothic"/>
          <w:b/>
          <w:bCs/>
          <w:iCs/>
          <w:sz w:val="28"/>
          <w:szCs w:val="28"/>
        </w:rPr>
        <w:t>______</w:t>
      </w:r>
      <w:r w:rsidRPr="002B77F6">
        <w:rPr>
          <w:rFonts w:ascii="Century Gothic" w:hAnsi="Century Gothic"/>
          <w:b/>
          <w:bCs/>
          <w:iCs/>
          <w:sz w:val="28"/>
          <w:szCs w:val="28"/>
        </w:rPr>
        <w:t xml:space="preserve"> </w:t>
      </w:r>
      <w:r>
        <w:rPr>
          <w:rFonts w:ascii="Century Gothic" w:hAnsi="Century Gothic"/>
          <w:b/>
          <w:bCs/>
          <w:iCs/>
          <w:sz w:val="28"/>
          <w:szCs w:val="28"/>
        </w:rPr>
        <w:t>________!</w:t>
      </w:r>
    </w:p>
    <w:sectPr w:rsidR="00F72934" w:rsidRPr="004E361B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B42A3E" w14:textId="77777777" w:rsidR="00174D30" w:rsidRDefault="00174D30" w:rsidP="00C413EA">
      <w:pPr>
        <w:spacing w:after="0" w:line="240" w:lineRule="auto"/>
      </w:pPr>
      <w:r>
        <w:separator/>
      </w:r>
    </w:p>
  </w:endnote>
  <w:endnote w:type="continuationSeparator" w:id="0">
    <w:p w14:paraId="634DBFF0" w14:textId="77777777" w:rsidR="00174D30" w:rsidRDefault="00174D30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8B7A78" w14:textId="77777777" w:rsidR="00174D30" w:rsidRDefault="00174D30" w:rsidP="00C413EA">
      <w:pPr>
        <w:spacing w:after="0" w:line="240" w:lineRule="auto"/>
      </w:pPr>
      <w:r>
        <w:separator/>
      </w:r>
    </w:p>
  </w:footnote>
  <w:footnote w:type="continuationSeparator" w:id="0">
    <w:p w14:paraId="6940FF70" w14:textId="77777777" w:rsidR="00174D30" w:rsidRDefault="00174D30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D0498"/>
    <w:multiLevelType w:val="hybridMultilevel"/>
    <w:tmpl w:val="F9DAA50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6F520C"/>
    <w:multiLevelType w:val="hybridMultilevel"/>
    <w:tmpl w:val="F3E661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DB2037"/>
    <w:multiLevelType w:val="hybridMultilevel"/>
    <w:tmpl w:val="F3E661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kwNDCqBQDSZQkqLgAAAA==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24BFC"/>
    <w:rsid w:val="000260B7"/>
    <w:rsid w:val="00027975"/>
    <w:rsid w:val="00032468"/>
    <w:rsid w:val="00042B80"/>
    <w:rsid w:val="00043B9E"/>
    <w:rsid w:val="00051F92"/>
    <w:rsid w:val="00054A9E"/>
    <w:rsid w:val="00057114"/>
    <w:rsid w:val="0006108C"/>
    <w:rsid w:val="00061919"/>
    <w:rsid w:val="00061F0B"/>
    <w:rsid w:val="0006509E"/>
    <w:rsid w:val="000711E7"/>
    <w:rsid w:val="00071836"/>
    <w:rsid w:val="000720ED"/>
    <w:rsid w:val="00075913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35A6"/>
    <w:rsid w:val="000B4035"/>
    <w:rsid w:val="000B4456"/>
    <w:rsid w:val="000C0B54"/>
    <w:rsid w:val="000D08C9"/>
    <w:rsid w:val="000D52BD"/>
    <w:rsid w:val="000D5EAA"/>
    <w:rsid w:val="000D6680"/>
    <w:rsid w:val="000D7C41"/>
    <w:rsid w:val="000E0D7C"/>
    <w:rsid w:val="000E1CD7"/>
    <w:rsid w:val="000E52B5"/>
    <w:rsid w:val="000F3715"/>
    <w:rsid w:val="000F3798"/>
    <w:rsid w:val="0010200E"/>
    <w:rsid w:val="001053A7"/>
    <w:rsid w:val="00107EF6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3896"/>
    <w:rsid w:val="001457F4"/>
    <w:rsid w:val="001552D4"/>
    <w:rsid w:val="00155BF0"/>
    <w:rsid w:val="0016119F"/>
    <w:rsid w:val="00161DAF"/>
    <w:rsid w:val="00165149"/>
    <w:rsid w:val="00165902"/>
    <w:rsid w:val="00170CD8"/>
    <w:rsid w:val="00174D30"/>
    <w:rsid w:val="00175AE9"/>
    <w:rsid w:val="00180445"/>
    <w:rsid w:val="00182C71"/>
    <w:rsid w:val="0019082E"/>
    <w:rsid w:val="00196F71"/>
    <w:rsid w:val="001A0C3C"/>
    <w:rsid w:val="001A2372"/>
    <w:rsid w:val="001A42C5"/>
    <w:rsid w:val="001B0E47"/>
    <w:rsid w:val="001B302F"/>
    <w:rsid w:val="001B4BAE"/>
    <w:rsid w:val="001C14D9"/>
    <w:rsid w:val="001C2065"/>
    <w:rsid w:val="001C465E"/>
    <w:rsid w:val="001C6BE7"/>
    <w:rsid w:val="001D5676"/>
    <w:rsid w:val="001D59F4"/>
    <w:rsid w:val="001E2184"/>
    <w:rsid w:val="001E2A11"/>
    <w:rsid w:val="001E3761"/>
    <w:rsid w:val="001E3F92"/>
    <w:rsid w:val="001F03FF"/>
    <w:rsid w:val="001F0AAE"/>
    <w:rsid w:val="001F3786"/>
    <w:rsid w:val="002007C6"/>
    <w:rsid w:val="00200B6C"/>
    <w:rsid w:val="00205719"/>
    <w:rsid w:val="00205AB1"/>
    <w:rsid w:val="00207554"/>
    <w:rsid w:val="0021189E"/>
    <w:rsid w:val="00212F9E"/>
    <w:rsid w:val="00213F36"/>
    <w:rsid w:val="00213F96"/>
    <w:rsid w:val="0021594F"/>
    <w:rsid w:val="002165AB"/>
    <w:rsid w:val="00221114"/>
    <w:rsid w:val="002249D8"/>
    <w:rsid w:val="002310EE"/>
    <w:rsid w:val="0023176C"/>
    <w:rsid w:val="00236E64"/>
    <w:rsid w:val="002405E9"/>
    <w:rsid w:val="002514D4"/>
    <w:rsid w:val="00254523"/>
    <w:rsid w:val="0025561C"/>
    <w:rsid w:val="002571D4"/>
    <w:rsid w:val="002611E6"/>
    <w:rsid w:val="00263C62"/>
    <w:rsid w:val="00265066"/>
    <w:rsid w:val="00266C5A"/>
    <w:rsid w:val="00270870"/>
    <w:rsid w:val="002745F7"/>
    <w:rsid w:val="00283C95"/>
    <w:rsid w:val="002849D9"/>
    <w:rsid w:val="002915C2"/>
    <w:rsid w:val="00292051"/>
    <w:rsid w:val="002A0059"/>
    <w:rsid w:val="002A3077"/>
    <w:rsid w:val="002A314F"/>
    <w:rsid w:val="002B41CD"/>
    <w:rsid w:val="002B6C03"/>
    <w:rsid w:val="002B77F6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0CB7"/>
    <w:rsid w:val="002E6002"/>
    <w:rsid w:val="002F146D"/>
    <w:rsid w:val="00315A41"/>
    <w:rsid w:val="00316956"/>
    <w:rsid w:val="00322719"/>
    <w:rsid w:val="00322EF2"/>
    <w:rsid w:val="003233DD"/>
    <w:rsid w:val="00330C7C"/>
    <w:rsid w:val="00331952"/>
    <w:rsid w:val="003336FD"/>
    <w:rsid w:val="00335A02"/>
    <w:rsid w:val="003363CC"/>
    <w:rsid w:val="0033687A"/>
    <w:rsid w:val="00337F6E"/>
    <w:rsid w:val="0034133F"/>
    <w:rsid w:val="00341B25"/>
    <w:rsid w:val="00342EC8"/>
    <w:rsid w:val="00350B99"/>
    <w:rsid w:val="00362BA0"/>
    <w:rsid w:val="00364100"/>
    <w:rsid w:val="003650B9"/>
    <w:rsid w:val="00365C9C"/>
    <w:rsid w:val="00366E87"/>
    <w:rsid w:val="003673C1"/>
    <w:rsid w:val="00371B69"/>
    <w:rsid w:val="00372F9E"/>
    <w:rsid w:val="00373FFC"/>
    <w:rsid w:val="003818CB"/>
    <w:rsid w:val="00381F37"/>
    <w:rsid w:val="003823B8"/>
    <w:rsid w:val="00383A5A"/>
    <w:rsid w:val="003849BB"/>
    <w:rsid w:val="003A568D"/>
    <w:rsid w:val="003A6929"/>
    <w:rsid w:val="003C45E2"/>
    <w:rsid w:val="003C5E8C"/>
    <w:rsid w:val="003C68FE"/>
    <w:rsid w:val="003C6D89"/>
    <w:rsid w:val="003D5E9F"/>
    <w:rsid w:val="003E5696"/>
    <w:rsid w:val="003E5DF6"/>
    <w:rsid w:val="003F16B8"/>
    <w:rsid w:val="003F1972"/>
    <w:rsid w:val="003F79BD"/>
    <w:rsid w:val="00400D8A"/>
    <w:rsid w:val="0040502C"/>
    <w:rsid w:val="004145EB"/>
    <w:rsid w:val="00414B4F"/>
    <w:rsid w:val="00414CC4"/>
    <w:rsid w:val="004179B4"/>
    <w:rsid w:val="004222EB"/>
    <w:rsid w:val="00424DB3"/>
    <w:rsid w:val="00427018"/>
    <w:rsid w:val="004316F5"/>
    <w:rsid w:val="004344E0"/>
    <w:rsid w:val="004351BC"/>
    <w:rsid w:val="00445181"/>
    <w:rsid w:val="00450FD1"/>
    <w:rsid w:val="004543D7"/>
    <w:rsid w:val="00454652"/>
    <w:rsid w:val="00461FC4"/>
    <w:rsid w:val="00462703"/>
    <w:rsid w:val="00462FAD"/>
    <w:rsid w:val="004655AA"/>
    <w:rsid w:val="0046628D"/>
    <w:rsid w:val="00467D63"/>
    <w:rsid w:val="00476168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D4878"/>
    <w:rsid w:val="004D4962"/>
    <w:rsid w:val="004E0D19"/>
    <w:rsid w:val="004E25D4"/>
    <w:rsid w:val="004E361B"/>
    <w:rsid w:val="004E5797"/>
    <w:rsid w:val="004E72BF"/>
    <w:rsid w:val="004F2398"/>
    <w:rsid w:val="004F353D"/>
    <w:rsid w:val="004F45D5"/>
    <w:rsid w:val="004F78B3"/>
    <w:rsid w:val="005070ED"/>
    <w:rsid w:val="005110F4"/>
    <w:rsid w:val="005112A7"/>
    <w:rsid w:val="00511D16"/>
    <w:rsid w:val="00513189"/>
    <w:rsid w:val="00513309"/>
    <w:rsid w:val="00515A5E"/>
    <w:rsid w:val="00517714"/>
    <w:rsid w:val="0052073E"/>
    <w:rsid w:val="005216EA"/>
    <w:rsid w:val="005236A0"/>
    <w:rsid w:val="00524C56"/>
    <w:rsid w:val="00526909"/>
    <w:rsid w:val="00540A9C"/>
    <w:rsid w:val="00543046"/>
    <w:rsid w:val="00553F6C"/>
    <w:rsid w:val="00555F80"/>
    <w:rsid w:val="005610AF"/>
    <w:rsid w:val="005643D4"/>
    <w:rsid w:val="005661D8"/>
    <w:rsid w:val="00572B63"/>
    <w:rsid w:val="00572E52"/>
    <w:rsid w:val="005813DC"/>
    <w:rsid w:val="005852F7"/>
    <w:rsid w:val="0058594E"/>
    <w:rsid w:val="00586A32"/>
    <w:rsid w:val="00587145"/>
    <w:rsid w:val="005871CD"/>
    <w:rsid w:val="0059005F"/>
    <w:rsid w:val="005942F1"/>
    <w:rsid w:val="005B0E35"/>
    <w:rsid w:val="005B23CD"/>
    <w:rsid w:val="005C157A"/>
    <w:rsid w:val="005D4134"/>
    <w:rsid w:val="005D5455"/>
    <w:rsid w:val="005D54B7"/>
    <w:rsid w:val="005E4CF1"/>
    <w:rsid w:val="005E53C6"/>
    <w:rsid w:val="005F2997"/>
    <w:rsid w:val="005F3A8F"/>
    <w:rsid w:val="005F6E3A"/>
    <w:rsid w:val="00603AF2"/>
    <w:rsid w:val="00605599"/>
    <w:rsid w:val="00610D19"/>
    <w:rsid w:val="006115C7"/>
    <w:rsid w:val="00615C47"/>
    <w:rsid w:val="0061613D"/>
    <w:rsid w:val="00620860"/>
    <w:rsid w:val="006247DC"/>
    <w:rsid w:val="00626BC1"/>
    <w:rsid w:val="00630D57"/>
    <w:rsid w:val="00630DE9"/>
    <w:rsid w:val="00633D47"/>
    <w:rsid w:val="00635057"/>
    <w:rsid w:val="00636776"/>
    <w:rsid w:val="0064122C"/>
    <w:rsid w:val="00646F72"/>
    <w:rsid w:val="0065324F"/>
    <w:rsid w:val="00653744"/>
    <w:rsid w:val="00656072"/>
    <w:rsid w:val="00657FE1"/>
    <w:rsid w:val="00660601"/>
    <w:rsid w:val="00663EA5"/>
    <w:rsid w:val="006707BE"/>
    <w:rsid w:val="00676B7F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B0B94"/>
    <w:rsid w:val="006B59BC"/>
    <w:rsid w:val="006B5F4F"/>
    <w:rsid w:val="006C6133"/>
    <w:rsid w:val="006D33B6"/>
    <w:rsid w:val="006E131C"/>
    <w:rsid w:val="006E1A04"/>
    <w:rsid w:val="006E1DE6"/>
    <w:rsid w:val="006E33E0"/>
    <w:rsid w:val="006E5079"/>
    <w:rsid w:val="006E70B6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53B63"/>
    <w:rsid w:val="007659D0"/>
    <w:rsid w:val="00770A17"/>
    <w:rsid w:val="00770AA6"/>
    <w:rsid w:val="007775A3"/>
    <w:rsid w:val="00777B4C"/>
    <w:rsid w:val="00780430"/>
    <w:rsid w:val="007829EA"/>
    <w:rsid w:val="007861A7"/>
    <w:rsid w:val="00790937"/>
    <w:rsid w:val="007909BD"/>
    <w:rsid w:val="00791DFE"/>
    <w:rsid w:val="007A0600"/>
    <w:rsid w:val="007A1B30"/>
    <w:rsid w:val="007B4333"/>
    <w:rsid w:val="007C334E"/>
    <w:rsid w:val="007C3D06"/>
    <w:rsid w:val="007C4B2F"/>
    <w:rsid w:val="007D089F"/>
    <w:rsid w:val="007D3758"/>
    <w:rsid w:val="007E0FE1"/>
    <w:rsid w:val="007E44C0"/>
    <w:rsid w:val="007E5D54"/>
    <w:rsid w:val="007F095A"/>
    <w:rsid w:val="007F3CE6"/>
    <w:rsid w:val="008022DA"/>
    <w:rsid w:val="00802528"/>
    <w:rsid w:val="00804EBF"/>
    <w:rsid w:val="00817907"/>
    <w:rsid w:val="008215B0"/>
    <w:rsid w:val="008301F9"/>
    <w:rsid w:val="00830DC2"/>
    <w:rsid w:val="008327C5"/>
    <w:rsid w:val="00835431"/>
    <w:rsid w:val="008360DD"/>
    <w:rsid w:val="0083639B"/>
    <w:rsid w:val="0083769C"/>
    <w:rsid w:val="0084108A"/>
    <w:rsid w:val="008512C2"/>
    <w:rsid w:val="00860F20"/>
    <w:rsid w:val="00861674"/>
    <w:rsid w:val="008631B7"/>
    <w:rsid w:val="00865887"/>
    <w:rsid w:val="008679D2"/>
    <w:rsid w:val="0087612B"/>
    <w:rsid w:val="00876E27"/>
    <w:rsid w:val="00877A1F"/>
    <w:rsid w:val="008833D2"/>
    <w:rsid w:val="00883C17"/>
    <w:rsid w:val="00885472"/>
    <w:rsid w:val="00890814"/>
    <w:rsid w:val="00891EFC"/>
    <w:rsid w:val="008A0BE8"/>
    <w:rsid w:val="008A1032"/>
    <w:rsid w:val="008A7482"/>
    <w:rsid w:val="008A7E42"/>
    <w:rsid w:val="008B3BEA"/>
    <w:rsid w:val="008C4F64"/>
    <w:rsid w:val="008C7215"/>
    <w:rsid w:val="008C78B3"/>
    <w:rsid w:val="008D5AEC"/>
    <w:rsid w:val="008D5E2B"/>
    <w:rsid w:val="008D79FA"/>
    <w:rsid w:val="008E1F0F"/>
    <w:rsid w:val="008E23FA"/>
    <w:rsid w:val="008F143B"/>
    <w:rsid w:val="008F25D9"/>
    <w:rsid w:val="008F428F"/>
    <w:rsid w:val="008F62CE"/>
    <w:rsid w:val="008F7109"/>
    <w:rsid w:val="00901C8C"/>
    <w:rsid w:val="00904158"/>
    <w:rsid w:val="009077EF"/>
    <w:rsid w:val="0091072A"/>
    <w:rsid w:val="00912B67"/>
    <w:rsid w:val="00917A6A"/>
    <w:rsid w:val="00924567"/>
    <w:rsid w:val="009255F6"/>
    <w:rsid w:val="00932990"/>
    <w:rsid w:val="00940A1B"/>
    <w:rsid w:val="00940F7B"/>
    <w:rsid w:val="00941F2D"/>
    <w:rsid w:val="009518D9"/>
    <w:rsid w:val="009549C6"/>
    <w:rsid w:val="00955DA2"/>
    <w:rsid w:val="00961B4C"/>
    <w:rsid w:val="00966808"/>
    <w:rsid w:val="00970183"/>
    <w:rsid w:val="00970EE3"/>
    <w:rsid w:val="00972973"/>
    <w:rsid w:val="009758FD"/>
    <w:rsid w:val="00976BBC"/>
    <w:rsid w:val="00977249"/>
    <w:rsid w:val="00982828"/>
    <w:rsid w:val="00987FB5"/>
    <w:rsid w:val="009A7DD5"/>
    <w:rsid w:val="009B097D"/>
    <w:rsid w:val="009B33B9"/>
    <w:rsid w:val="009B3D99"/>
    <w:rsid w:val="009B75C1"/>
    <w:rsid w:val="009C3646"/>
    <w:rsid w:val="009C4029"/>
    <w:rsid w:val="009C4E1D"/>
    <w:rsid w:val="009C7DC6"/>
    <w:rsid w:val="009D0FCB"/>
    <w:rsid w:val="009D5F79"/>
    <w:rsid w:val="009E124D"/>
    <w:rsid w:val="009E1373"/>
    <w:rsid w:val="009E170E"/>
    <w:rsid w:val="009E21D7"/>
    <w:rsid w:val="009E24E9"/>
    <w:rsid w:val="009F33B7"/>
    <w:rsid w:val="009F358E"/>
    <w:rsid w:val="009F3598"/>
    <w:rsid w:val="009F7633"/>
    <w:rsid w:val="00A000EE"/>
    <w:rsid w:val="00A03350"/>
    <w:rsid w:val="00A03A3F"/>
    <w:rsid w:val="00A12402"/>
    <w:rsid w:val="00A135DE"/>
    <w:rsid w:val="00A13AE9"/>
    <w:rsid w:val="00A15704"/>
    <w:rsid w:val="00A160C8"/>
    <w:rsid w:val="00A2295E"/>
    <w:rsid w:val="00A27679"/>
    <w:rsid w:val="00A329B9"/>
    <w:rsid w:val="00A3340C"/>
    <w:rsid w:val="00A40987"/>
    <w:rsid w:val="00A41369"/>
    <w:rsid w:val="00A43496"/>
    <w:rsid w:val="00A44565"/>
    <w:rsid w:val="00A44C27"/>
    <w:rsid w:val="00A46372"/>
    <w:rsid w:val="00A539FB"/>
    <w:rsid w:val="00A556F1"/>
    <w:rsid w:val="00A60126"/>
    <w:rsid w:val="00A630A8"/>
    <w:rsid w:val="00A667F2"/>
    <w:rsid w:val="00A73271"/>
    <w:rsid w:val="00A74447"/>
    <w:rsid w:val="00A7710C"/>
    <w:rsid w:val="00A87DE0"/>
    <w:rsid w:val="00A90603"/>
    <w:rsid w:val="00A91C1D"/>
    <w:rsid w:val="00A93DD7"/>
    <w:rsid w:val="00AA0A9C"/>
    <w:rsid w:val="00AA441A"/>
    <w:rsid w:val="00AB384B"/>
    <w:rsid w:val="00AB412D"/>
    <w:rsid w:val="00AC459F"/>
    <w:rsid w:val="00AC57D8"/>
    <w:rsid w:val="00AD1765"/>
    <w:rsid w:val="00AD17A2"/>
    <w:rsid w:val="00AD2DFE"/>
    <w:rsid w:val="00AD6CFC"/>
    <w:rsid w:val="00AE6031"/>
    <w:rsid w:val="00AF19B3"/>
    <w:rsid w:val="00AF71A6"/>
    <w:rsid w:val="00B006FF"/>
    <w:rsid w:val="00B0637E"/>
    <w:rsid w:val="00B1601B"/>
    <w:rsid w:val="00B1782A"/>
    <w:rsid w:val="00B20182"/>
    <w:rsid w:val="00B21E70"/>
    <w:rsid w:val="00B23118"/>
    <w:rsid w:val="00B24CA5"/>
    <w:rsid w:val="00B2653F"/>
    <w:rsid w:val="00B27138"/>
    <w:rsid w:val="00B32F05"/>
    <w:rsid w:val="00B401FA"/>
    <w:rsid w:val="00B4283F"/>
    <w:rsid w:val="00B43476"/>
    <w:rsid w:val="00B47690"/>
    <w:rsid w:val="00B50836"/>
    <w:rsid w:val="00B54533"/>
    <w:rsid w:val="00B55544"/>
    <w:rsid w:val="00B600AF"/>
    <w:rsid w:val="00B61D75"/>
    <w:rsid w:val="00B61E01"/>
    <w:rsid w:val="00B6431C"/>
    <w:rsid w:val="00B708A8"/>
    <w:rsid w:val="00B7317A"/>
    <w:rsid w:val="00B757D9"/>
    <w:rsid w:val="00B76C44"/>
    <w:rsid w:val="00B8014C"/>
    <w:rsid w:val="00B80BEB"/>
    <w:rsid w:val="00B8765F"/>
    <w:rsid w:val="00B925EB"/>
    <w:rsid w:val="00B93899"/>
    <w:rsid w:val="00B944F2"/>
    <w:rsid w:val="00BA4C45"/>
    <w:rsid w:val="00BC0973"/>
    <w:rsid w:val="00BC3E2B"/>
    <w:rsid w:val="00BC686A"/>
    <w:rsid w:val="00BC7440"/>
    <w:rsid w:val="00BD55D2"/>
    <w:rsid w:val="00BE0DD6"/>
    <w:rsid w:val="00BE1E7E"/>
    <w:rsid w:val="00BE392F"/>
    <w:rsid w:val="00BE718D"/>
    <w:rsid w:val="00BF3A0C"/>
    <w:rsid w:val="00BF5629"/>
    <w:rsid w:val="00C01F46"/>
    <w:rsid w:val="00C02CE6"/>
    <w:rsid w:val="00C03E2B"/>
    <w:rsid w:val="00C04DD3"/>
    <w:rsid w:val="00C061E9"/>
    <w:rsid w:val="00C0629C"/>
    <w:rsid w:val="00C112C7"/>
    <w:rsid w:val="00C11D70"/>
    <w:rsid w:val="00C2483B"/>
    <w:rsid w:val="00C267C6"/>
    <w:rsid w:val="00C31018"/>
    <w:rsid w:val="00C359DC"/>
    <w:rsid w:val="00C37735"/>
    <w:rsid w:val="00C400B9"/>
    <w:rsid w:val="00C413EA"/>
    <w:rsid w:val="00C4174D"/>
    <w:rsid w:val="00C42803"/>
    <w:rsid w:val="00C53378"/>
    <w:rsid w:val="00C54B63"/>
    <w:rsid w:val="00C612E5"/>
    <w:rsid w:val="00C6204C"/>
    <w:rsid w:val="00C6675C"/>
    <w:rsid w:val="00C709FF"/>
    <w:rsid w:val="00C74CD1"/>
    <w:rsid w:val="00C75931"/>
    <w:rsid w:val="00C76870"/>
    <w:rsid w:val="00C802D1"/>
    <w:rsid w:val="00C84C32"/>
    <w:rsid w:val="00C86214"/>
    <w:rsid w:val="00C921B9"/>
    <w:rsid w:val="00C93208"/>
    <w:rsid w:val="00C94DF6"/>
    <w:rsid w:val="00C95C6D"/>
    <w:rsid w:val="00CA408F"/>
    <w:rsid w:val="00CA4724"/>
    <w:rsid w:val="00CA591B"/>
    <w:rsid w:val="00CA61D6"/>
    <w:rsid w:val="00CA63E6"/>
    <w:rsid w:val="00CA6760"/>
    <w:rsid w:val="00CA6BEC"/>
    <w:rsid w:val="00CB0B10"/>
    <w:rsid w:val="00CB1686"/>
    <w:rsid w:val="00CB7A03"/>
    <w:rsid w:val="00CC3ABC"/>
    <w:rsid w:val="00CC4356"/>
    <w:rsid w:val="00CC65CE"/>
    <w:rsid w:val="00CD1CCA"/>
    <w:rsid w:val="00CD6985"/>
    <w:rsid w:val="00CE102F"/>
    <w:rsid w:val="00CE2BB6"/>
    <w:rsid w:val="00CE45B9"/>
    <w:rsid w:val="00CE5F77"/>
    <w:rsid w:val="00CF4FD7"/>
    <w:rsid w:val="00CF5D6C"/>
    <w:rsid w:val="00D05A8B"/>
    <w:rsid w:val="00D0655B"/>
    <w:rsid w:val="00D0762D"/>
    <w:rsid w:val="00D15106"/>
    <w:rsid w:val="00D15F01"/>
    <w:rsid w:val="00D2031D"/>
    <w:rsid w:val="00D21B51"/>
    <w:rsid w:val="00D35F34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64D08"/>
    <w:rsid w:val="00D7536F"/>
    <w:rsid w:val="00D8404C"/>
    <w:rsid w:val="00D8619C"/>
    <w:rsid w:val="00D87CA7"/>
    <w:rsid w:val="00D9265A"/>
    <w:rsid w:val="00D93F9D"/>
    <w:rsid w:val="00D950DB"/>
    <w:rsid w:val="00DA0E47"/>
    <w:rsid w:val="00DA7E0C"/>
    <w:rsid w:val="00DB027C"/>
    <w:rsid w:val="00DB41FC"/>
    <w:rsid w:val="00DB4B54"/>
    <w:rsid w:val="00DB5944"/>
    <w:rsid w:val="00DB7DED"/>
    <w:rsid w:val="00DC08F0"/>
    <w:rsid w:val="00DC2074"/>
    <w:rsid w:val="00DC2156"/>
    <w:rsid w:val="00DC2C5E"/>
    <w:rsid w:val="00DD2A15"/>
    <w:rsid w:val="00DD3FE1"/>
    <w:rsid w:val="00DD563A"/>
    <w:rsid w:val="00DD7B7B"/>
    <w:rsid w:val="00DE14D2"/>
    <w:rsid w:val="00DE3D73"/>
    <w:rsid w:val="00DE48BF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1DA9"/>
    <w:rsid w:val="00E47DA7"/>
    <w:rsid w:val="00E526A4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3F1F"/>
    <w:rsid w:val="00E85A23"/>
    <w:rsid w:val="00E873AD"/>
    <w:rsid w:val="00E93966"/>
    <w:rsid w:val="00E9470D"/>
    <w:rsid w:val="00E95D0A"/>
    <w:rsid w:val="00EB3585"/>
    <w:rsid w:val="00EB3E30"/>
    <w:rsid w:val="00EB4046"/>
    <w:rsid w:val="00EC1725"/>
    <w:rsid w:val="00EC1EAA"/>
    <w:rsid w:val="00EC3306"/>
    <w:rsid w:val="00EC531B"/>
    <w:rsid w:val="00EC69F5"/>
    <w:rsid w:val="00EC7655"/>
    <w:rsid w:val="00ED0DA8"/>
    <w:rsid w:val="00ED18CC"/>
    <w:rsid w:val="00ED3F9E"/>
    <w:rsid w:val="00ED4101"/>
    <w:rsid w:val="00ED5EC7"/>
    <w:rsid w:val="00EE042A"/>
    <w:rsid w:val="00EF1DE9"/>
    <w:rsid w:val="00EF3038"/>
    <w:rsid w:val="00EF41D2"/>
    <w:rsid w:val="00EF6FAA"/>
    <w:rsid w:val="00F0025D"/>
    <w:rsid w:val="00F00361"/>
    <w:rsid w:val="00F00ACF"/>
    <w:rsid w:val="00F0170A"/>
    <w:rsid w:val="00F037C6"/>
    <w:rsid w:val="00F0589A"/>
    <w:rsid w:val="00F10E3F"/>
    <w:rsid w:val="00F17DBE"/>
    <w:rsid w:val="00F24FC6"/>
    <w:rsid w:val="00F2578E"/>
    <w:rsid w:val="00F3095B"/>
    <w:rsid w:val="00F33BB0"/>
    <w:rsid w:val="00F36171"/>
    <w:rsid w:val="00F40B41"/>
    <w:rsid w:val="00F40C92"/>
    <w:rsid w:val="00F4427B"/>
    <w:rsid w:val="00F46A27"/>
    <w:rsid w:val="00F608DE"/>
    <w:rsid w:val="00F645F0"/>
    <w:rsid w:val="00F70AC6"/>
    <w:rsid w:val="00F71490"/>
    <w:rsid w:val="00F719BE"/>
    <w:rsid w:val="00F71B16"/>
    <w:rsid w:val="00F71F8C"/>
    <w:rsid w:val="00F721F0"/>
    <w:rsid w:val="00F72934"/>
    <w:rsid w:val="00F77C17"/>
    <w:rsid w:val="00F813C1"/>
    <w:rsid w:val="00F84F60"/>
    <w:rsid w:val="00F85F9B"/>
    <w:rsid w:val="00F86389"/>
    <w:rsid w:val="00F863D3"/>
    <w:rsid w:val="00F916E8"/>
    <w:rsid w:val="00F94FD0"/>
    <w:rsid w:val="00F9500C"/>
    <w:rsid w:val="00F96E39"/>
    <w:rsid w:val="00FA2528"/>
    <w:rsid w:val="00FA4891"/>
    <w:rsid w:val="00FA5041"/>
    <w:rsid w:val="00FA71FE"/>
    <w:rsid w:val="00FB091C"/>
    <w:rsid w:val="00FB3017"/>
    <w:rsid w:val="00FB7BA3"/>
    <w:rsid w:val="00FC6F12"/>
    <w:rsid w:val="00FD1156"/>
    <w:rsid w:val="00FD204F"/>
    <w:rsid w:val="00FD6202"/>
    <w:rsid w:val="00FD6745"/>
    <w:rsid w:val="00FF0662"/>
    <w:rsid w:val="00FF491B"/>
    <w:rsid w:val="00FF7B43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3017"/>
  </w:style>
  <w:style w:type="paragraph" w:styleId="Heading1">
    <w:name w:val="heading 1"/>
    <w:basedOn w:val="Normal"/>
    <w:next w:val="Normal"/>
    <w:link w:val="Heading1Char"/>
    <w:uiPriority w:val="9"/>
    <w:qFormat/>
    <w:rsid w:val="008E23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  <w:style w:type="character" w:customStyle="1" w:styleId="Heading1Char">
    <w:name w:val="Heading 1 Char"/>
    <w:basedOn w:val="DefaultParagraphFont"/>
    <w:link w:val="Heading1"/>
    <w:uiPriority w:val="9"/>
    <w:rsid w:val="008E23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5901">
          <w:marLeft w:val="0"/>
          <w:marRight w:val="0"/>
          <w:marTop w:val="0"/>
          <w:marBottom w:val="0"/>
          <w:divBdr>
            <w:top w:val="single" w:sz="6" w:space="15" w:color="DDDDDD"/>
            <w:left w:val="single" w:sz="6" w:space="15" w:color="DDDDDD"/>
            <w:bottom w:val="single" w:sz="6" w:space="15" w:color="DDDDDD"/>
            <w:right w:val="single" w:sz="6" w:space="15" w:color="DDDDDD"/>
          </w:divBdr>
          <w:divsChild>
            <w:div w:id="9068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16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45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67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E79E46-9294-43DB-8EBC-068D58A06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2</cp:revision>
  <cp:lastPrinted>2018-03-23T15:23:00Z</cp:lastPrinted>
  <dcterms:created xsi:type="dcterms:W3CDTF">2019-10-10T17:29:00Z</dcterms:created>
  <dcterms:modified xsi:type="dcterms:W3CDTF">2019-10-10T17:29:00Z</dcterms:modified>
</cp:coreProperties>
</file>